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7DB4" w:rsidRDefault="00376A9D">
      <w:r>
        <w:t>TP Modul 9</w:t>
      </w:r>
    </w:p>
    <w:p w:rsidR="00376A9D" w:rsidRDefault="00376A9D"/>
    <w:p w:rsidR="00376A9D" w:rsidRDefault="00376A9D" w:rsidP="00376A9D">
      <w:r>
        <w:t xml:space="preserve">1.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dimaksud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level design!</w:t>
      </w:r>
    </w:p>
    <w:p w:rsidR="00376A9D" w:rsidRDefault="00376A9D" w:rsidP="00376A9D">
      <w:r>
        <w:t xml:space="preserve">2.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decimate modifier!</w:t>
      </w:r>
    </w:p>
    <w:p w:rsidR="00376A9D" w:rsidRDefault="00376A9D" w:rsidP="00376A9D">
      <w:r>
        <w:t xml:space="preserve">3.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portional editing tools?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ebut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jenis-jenis</w:t>
      </w:r>
      <w:proofErr w:type="spellEnd"/>
      <w:r>
        <w:t xml:space="preserve"> falloff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tools </w:t>
      </w:r>
      <w:proofErr w:type="spellStart"/>
      <w:r>
        <w:t>tersebut</w:t>
      </w:r>
      <w:proofErr w:type="spellEnd"/>
      <w:r>
        <w:t>!</w:t>
      </w:r>
    </w:p>
    <w:p w:rsidR="00376A9D" w:rsidRDefault="00376A9D" w:rsidP="00376A9D">
      <w:r>
        <w:t xml:space="preserve">4. </w:t>
      </w:r>
      <w:proofErr w:type="spellStart"/>
      <w:r>
        <w:t>Buatlah</w:t>
      </w:r>
      <w:proofErr w:type="spellEnd"/>
      <w:r>
        <w:t xml:space="preserve"> </w:t>
      </w:r>
      <w:proofErr w:type="spellStart"/>
      <w:r>
        <w:t>sketsa</w:t>
      </w:r>
      <w:proofErr w:type="spellEnd"/>
      <w:r>
        <w:t xml:space="preserve"> low poly level design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tubes </w:t>
      </w:r>
      <w:proofErr w:type="spellStart"/>
      <w:r>
        <w:t>anda</w:t>
      </w:r>
      <w:proofErr w:type="spellEnd"/>
      <w:r>
        <w:t>! (</w:t>
      </w:r>
      <w:proofErr w:type="spellStart"/>
      <w:r>
        <w:t>dilarang</w:t>
      </w:r>
      <w:proofErr w:type="spellEnd"/>
      <w:r>
        <w:t xml:space="preserve"> </w:t>
      </w:r>
      <w:proofErr w:type="spellStart"/>
      <w:r>
        <w:t>plagiat</w:t>
      </w:r>
      <w:proofErr w:type="spellEnd"/>
      <w:r>
        <w:t xml:space="preserve"> </w:t>
      </w:r>
      <w:proofErr w:type="spellStart"/>
      <w:r>
        <w:t>walaupun</w:t>
      </w:r>
      <w:proofErr w:type="spellEnd"/>
      <w:r>
        <w:t xml:space="preserve"> </w:t>
      </w:r>
      <w:proofErr w:type="spellStart"/>
      <w:r>
        <w:t>berkelompok</w:t>
      </w:r>
      <w:proofErr w:type="spellEnd"/>
      <w:r>
        <w:t>)</w:t>
      </w:r>
    </w:p>
    <w:p w:rsidR="00376A9D" w:rsidRDefault="00376A9D" w:rsidP="00376A9D">
      <w:bookmarkStart w:id="0" w:name="_GoBack"/>
      <w:bookmarkEnd w:id="0"/>
    </w:p>
    <w:p w:rsidR="00376A9D" w:rsidRDefault="00376A9D" w:rsidP="00376A9D">
      <w:proofErr w:type="spellStart"/>
      <w:r>
        <w:t>Contoh</w:t>
      </w:r>
      <w:proofErr w:type="spellEnd"/>
      <w:r>
        <w:t xml:space="preserve"> </w:t>
      </w:r>
      <w:proofErr w:type="spellStart"/>
      <w:r>
        <w:t>sketsa</w:t>
      </w:r>
      <w:proofErr w:type="spellEnd"/>
      <w:r>
        <w:t xml:space="preserve"> level (concept art):</w:t>
      </w:r>
    </w:p>
    <w:p w:rsidR="00376A9D" w:rsidRDefault="00376A9D" w:rsidP="00376A9D">
      <w:r>
        <w:rPr>
          <w:noProof/>
        </w:rPr>
        <w:drawing>
          <wp:inline distT="0" distB="0" distL="0" distR="0" wp14:anchorId="3EF72490" wp14:editId="2A428FCA">
            <wp:extent cx="5939790" cy="5422900"/>
            <wp:effectExtent l="0" t="0" r="3810" b="6350"/>
            <wp:docPr id="4" name="Picture 4" descr="C:\Users\amir\AppData\Local\Microsoft\Windows\INetCache\Content.Word\Sonic_2_Level_Map_Concept_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mir\AppData\Local\Microsoft\Windows\INetCache\Content.Word\Sonic_2_Level_Map_Concept_04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542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6A9D" w:rsidRDefault="00376A9D" w:rsidP="00376A9D">
      <w:r>
        <w:rPr>
          <w:noProof/>
        </w:rPr>
        <w:lastRenderedPageBreak/>
        <w:drawing>
          <wp:inline distT="0" distB="0" distL="0" distR="0">
            <wp:extent cx="6157049" cy="5041127"/>
            <wp:effectExtent l="0" t="0" r="0" b="7620"/>
            <wp:docPr id="1" name="Picture 1" descr="C:\Users\amir\AppData\Local\Microsoft\Windows\INetCache\Content.Word\cod_level_design_concept_1_by_peetcooper-d5vxx2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ir\AppData\Local\Microsoft\Windows\INetCache\Content.Word\cod_level_design_concept_1_by_peetcooper-d5vxx2p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8841" cy="5075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6A9D" w:rsidRDefault="00376A9D" w:rsidP="00376A9D">
      <w:r>
        <w:rPr>
          <w:noProof/>
        </w:rPr>
        <w:lastRenderedPageBreak/>
        <w:drawing>
          <wp:inline distT="0" distB="0" distL="0" distR="0">
            <wp:extent cx="5290464" cy="3593990"/>
            <wp:effectExtent l="0" t="0" r="5715" b="6985"/>
            <wp:docPr id="2" name="Picture 2" descr="C:\Users\amir\AppData\Local\Microsoft\Windows\INetCache\Content.Word\d3_blacksmith_04_by_peetcooper-d5vweu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mir\AppData\Local\Microsoft\Windows\INetCache\Content.Word\d3_blacksmith_04_by_peetcooper-d5vweur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2122" cy="3608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6A9D" w:rsidRDefault="00376A9D" w:rsidP="00376A9D">
      <w:r>
        <w:rPr>
          <w:noProof/>
        </w:rPr>
        <w:drawing>
          <wp:inline distT="0" distB="0" distL="0" distR="0">
            <wp:extent cx="5041127" cy="3660068"/>
            <wp:effectExtent l="0" t="0" r="7620" b="0"/>
            <wp:docPr id="3" name="Picture 3" descr="C:\Users\amir\AppData\Local\Microsoft\Windows\INetCache\Content.Word\forest road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mir\AppData\Local\Microsoft\Windows\INetCache\Content.Word\forest road2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315" cy="3668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6A9D" w:rsidRDefault="00376A9D" w:rsidP="00376A9D"/>
    <w:p w:rsidR="00376A9D" w:rsidRDefault="00376A9D">
      <w:r>
        <w:t xml:space="preserve">note: </w:t>
      </w:r>
      <w:proofErr w:type="spellStart"/>
      <w:r>
        <w:t>pembuatan</w:t>
      </w:r>
      <w:proofErr w:type="spellEnd"/>
      <w:r>
        <w:t xml:space="preserve"> </w:t>
      </w:r>
      <w:proofErr w:type="spellStart"/>
      <w:r>
        <w:t>sketsa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manual </w:t>
      </w:r>
      <w:proofErr w:type="spellStart"/>
      <w:r>
        <w:t>maupun</w:t>
      </w:r>
      <w:proofErr w:type="spellEnd"/>
      <w:r>
        <w:t xml:space="preserve"> digital.</w:t>
      </w:r>
    </w:p>
    <w:sectPr w:rsidR="00376A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0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zMjeysDA2NTQxNrBQ0lEKTi0uzszPAykwrAUAArgLcSwAAAA="/>
  </w:docVars>
  <w:rsids>
    <w:rsidRoot w:val="00376A9D"/>
    <w:rsid w:val="00376A9D"/>
    <w:rsid w:val="004E25DD"/>
    <w:rsid w:val="00EC7DB4"/>
    <w:rsid w:val="00F2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16660"/>
  <w15:chartTrackingRefBased/>
  <w15:docId w15:val="{33C0E721-1BF9-48F8-873C-B6F3FCAD1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gi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HASANUDIN FAUZI</dc:creator>
  <cp:keywords/>
  <dc:description/>
  <cp:lastModifiedBy>AMIR HASANUDIN FAUZI</cp:lastModifiedBy>
  <cp:revision>1</cp:revision>
  <dcterms:created xsi:type="dcterms:W3CDTF">2017-10-28T01:21:00Z</dcterms:created>
  <dcterms:modified xsi:type="dcterms:W3CDTF">2017-10-28T01:26:00Z</dcterms:modified>
</cp:coreProperties>
</file>